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291"/>
        <w:tblW w:w="9468" w:type="dxa"/>
        <w:tblLayout w:type="fixed"/>
        <w:tblLook w:val="04A0" w:firstRow="1" w:lastRow="0" w:firstColumn="1" w:lastColumn="0" w:noHBand="0" w:noVBand="1"/>
      </w:tblPr>
      <w:tblGrid>
        <w:gridCol w:w="2268"/>
        <w:gridCol w:w="2250"/>
        <w:gridCol w:w="2610"/>
        <w:gridCol w:w="990"/>
        <w:gridCol w:w="1350"/>
      </w:tblGrid>
      <w:tr w:rsidR="00E1775C" w:rsidRPr="00F16367" w:rsidTr="004F5960">
        <w:tc>
          <w:tcPr>
            <w:tcW w:w="9468" w:type="dxa"/>
            <w:gridSpan w:val="5"/>
            <w:shd w:val="clear" w:color="auto" w:fill="auto"/>
          </w:tcPr>
          <w:p w:rsidR="00E1775C" w:rsidRPr="003D0B7F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دانشگاه خوارزمی،گروه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بیومکانیک و حرکات اصلاحی</w:t>
            </w:r>
          </w:p>
          <w:p w:rsidR="00E1775C" w:rsidRPr="003D0B7F" w:rsidRDefault="00E1775C" w:rsidP="00D945AA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نام درس:</w:t>
            </w:r>
            <w:r w:rsidR="00F62731">
              <w:rPr>
                <w:rFonts w:cs="B Nazanin" w:hint="cs"/>
                <w:b/>
                <w:bCs/>
                <w:rtl/>
                <w:lang w:bidi="fa-IR"/>
              </w:rPr>
              <w:t xml:space="preserve"> </w:t>
            </w:r>
            <w:r w:rsidR="00D945AA">
              <w:rPr>
                <w:rFonts w:cs="B Nazanin" w:hint="cs"/>
                <w:b/>
                <w:bCs/>
                <w:rtl/>
                <w:lang w:bidi="fa-IR"/>
              </w:rPr>
              <w:t>آناتومی  انسان</w:t>
            </w:r>
          </w:p>
          <w:p w:rsidR="00E1775C" w:rsidRDefault="00E1775C" w:rsidP="001F44DD">
            <w:pPr>
              <w:bidi/>
              <w:contextualSpacing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3D0B7F">
              <w:rPr>
                <w:rFonts w:cs="B Nazanin" w:hint="cs"/>
                <w:b/>
                <w:bCs/>
                <w:rtl/>
                <w:lang w:bidi="fa-IR"/>
              </w:rPr>
              <w:t>استاد درس: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 xml:space="preserve"> مهدی خالقی    </w:t>
            </w:r>
            <w:r w:rsidRPr="003D0B7F">
              <w:rPr>
                <w:rFonts w:cs="B Nazanin" w:hint="cs"/>
                <w:b/>
                <w:bCs/>
                <w:rtl/>
                <w:lang w:bidi="fa-IR"/>
              </w:rPr>
              <w:t xml:space="preserve">( </w:t>
            </w:r>
            <w:r w:rsidR="001F44DD">
              <w:rPr>
                <w:rFonts w:cs="B Nazanin"/>
                <w:b/>
                <w:bCs/>
                <w:lang w:bidi="fa-IR"/>
              </w:rPr>
              <w:t>Mehdikhaleghi60@yahoo.com</w:t>
            </w:r>
            <w:r w:rsidR="001F44DD">
              <w:rPr>
                <w:rFonts w:cs="B Nazanin" w:hint="cs"/>
                <w:b/>
                <w:bCs/>
                <w:rtl/>
                <w:lang w:bidi="fa-IR"/>
              </w:rPr>
              <w:t>)</w:t>
            </w:r>
          </w:p>
          <w:p w:rsidR="00531D09" w:rsidRPr="00BA591F" w:rsidRDefault="001F44DD" w:rsidP="00531D09">
            <w:pPr>
              <w:bidi/>
              <w:contextualSpacing/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تاریخ: نیمسال اول 99-98</w:t>
            </w:r>
          </w:p>
        </w:tc>
      </w:tr>
      <w:tr w:rsidR="004F5960" w:rsidRPr="00F16367" w:rsidTr="004F5960">
        <w:tc>
          <w:tcPr>
            <w:tcW w:w="2268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تعداد واحد</w:t>
            </w:r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: </w:t>
            </w:r>
            <w:r w:rsidR="001F44DD">
              <w:rPr>
                <w:rFonts w:cs="B Nazanin" w:hint="cs"/>
                <w:sz w:val="24"/>
                <w:szCs w:val="24"/>
                <w:rtl/>
              </w:rPr>
              <w:t>2</w:t>
            </w:r>
          </w:p>
          <w:p w:rsidR="004F5960" w:rsidRPr="00F16367" w:rsidRDefault="004F5960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50" w:type="dxa"/>
            <w:shd w:val="clear" w:color="auto" w:fill="auto"/>
          </w:tcPr>
          <w:p w:rsidR="004F5960" w:rsidRPr="00F16367" w:rsidRDefault="004F5960" w:rsidP="00463A09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درس</w:t>
            </w:r>
            <w:r w:rsidRPr="00F16367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: </w:t>
            </w:r>
            <w:r w:rsidR="00F62731">
              <w:rPr>
                <w:rFonts w:cs="B Nazanin" w:hint="cs"/>
                <w:sz w:val="24"/>
                <w:szCs w:val="24"/>
                <w:rtl/>
                <w:lang w:bidi="fa-IR"/>
              </w:rPr>
              <w:t>پایه</w:t>
            </w:r>
          </w:p>
        </w:tc>
        <w:tc>
          <w:tcPr>
            <w:tcW w:w="2610" w:type="dxa"/>
            <w:shd w:val="clear" w:color="auto" w:fill="auto"/>
          </w:tcPr>
          <w:p w:rsidR="004F5960" w:rsidRPr="00F16367" w:rsidRDefault="004F5960" w:rsidP="00F62731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نوع واحد:</w:t>
            </w:r>
            <w:r w:rsidR="001F44D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F62731">
              <w:rPr>
                <w:rFonts w:cs="B Nazanin" w:hint="cs"/>
                <w:b/>
                <w:bCs/>
                <w:sz w:val="24"/>
                <w:szCs w:val="24"/>
                <w:rtl/>
              </w:rPr>
              <w:t>تئوری</w:t>
            </w:r>
            <w:r w:rsidRPr="00F16367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340" w:type="dxa"/>
            <w:gridSpan w:val="2"/>
            <w:shd w:val="clear" w:color="auto" w:fill="auto"/>
          </w:tcPr>
          <w:p w:rsidR="004F5960" w:rsidRPr="00F16367" w:rsidRDefault="004F5960" w:rsidP="00776C2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ارشناسی </w:t>
            </w:r>
          </w:p>
        </w:tc>
      </w:tr>
      <w:tr w:rsidR="001C32C1" w:rsidRPr="00F16367" w:rsidTr="0049567D">
        <w:tc>
          <w:tcPr>
            <w:tcW w:w="9468" w:type="dxa"/>
            <w:gridSpan w:val="5"/>
            <w:shd w:val="clear" w:color="auto" w:fill="auto"/>
          </w:tcPr>
          <w:p w:rsidR="001C32C1" w:rsidRDefault="001C32C1" w:rsidP="000372DC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اهداف: </w:t>
            </w:r>
            <w:r w:rsidR="000372D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آشنایی دانشجویان با دستگاههای بدن بویژه سیستمهای مربوط به حرکت انسان</w:t>
            </w:r>
          </w:p>
        </w:tc>
      </w:tr>
      <w:tr w:rsidR="008135A2" w:rsidRPr="00F16367" w:rsidTr="004F5960">
        <w:tc>
          <w:tcPr>
            <w:tcW w:w="8118" w:type="dxa"/>
            <w:gridSpan w:val="4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</w:t>
            </w:r>
          </w:p>
        </w:tc>
        <w:tc>
          <w:tcPr>
            <w:tcW w:w="1350" w:type="dxa"/>
            <w:shd w:val="clear" w:color="auto" w:fill="auto"/>
          </w:tcPr>
          <w:p w:rsidR="008135A2" w:rsidRPr="00F16367" w:rsidRDefault="008135A2" w:rsidP="004F596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F16367">
              <w:rPr>
                <w:rFonts w:cs="B Nazanin" w:hint="cs"/>
                <w:b/>
                <w:bCs/>
                <w:sz w:val="24"/>
                <w:szCs w:val="24"/>
                <w:rtl/>
              </w:rPr>
              <w:t>جلسه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0372DC" w:rsidP="000372DC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اهیم پایه و اصطلاح شناسی آناتومی بدن انسا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اول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0372DC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ختمان استخوان، انواع استخوان از نظر شکل و ظایف استخوا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0372DC" w:rsidP="001F44DD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ی استخوان بندی محوری بدن انسا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و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0372DC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ی استخوان بندی کمربند شانه ا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م</w:t>
            </w:r>
          </w:p>
        </w:tc>
      </w:tr>
      <w:tr w:rsidR="00811F10" w:rsidRPr="00F16367" w:rsidTr="004F5960">
        <w:tc>
          <w:tcPr>
            <w:tcW w:w="8118" w:type="dxa"/>
            <w:gridSpan w:val="4"/>
            <w:shd w:val="clear" w:color="auto" w:fill="auto"/>
          </w:tcPr>
          <w:p w:rsidR="00811F10" w:rsidRPr="00C93A5A" w:rsidRDefault="000372DC" w:rsidP="004D2941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عرفی استخوان بندی ساعد و دست 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811F10" w:rsidRPr="000B3258" w:rsidRDefault="00811F10" w:rsidP="004F5960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نج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0372DC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ی استخوان بندی ران و لگ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ش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0372DC" w:rsidP="000372DC">
            <w:pPr>
              <w:tabs>
                <w:tab w:val="left" w:pos="2067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ی استخوان بندی مچ پا و پا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فت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0372DC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تعریف مفصل و نقش آن در عملکرد حرکت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هشت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0372DC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ی عضلات کمربند شانه ا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ن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0372DC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ی عضلات شانه و دست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0372DC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ی عضلات ستون مهره ا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یاز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0372DC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ی عضلات ران و لگن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واز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0372DC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عرفی عضلات زانو و مچ پا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سیز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0372DC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ختار دستگاه عصبی مرکزی و محیط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چهار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0372DC" w:rsidP="00776C25">
            <w:pPr>
              <w:tabs>
                <w:tab w:val="right" w:pos="720"/>
              </w:tabs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ختار دستگاه عصبی مرکزی و محیطی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پانزدهم</w:t>
            </w:r>
          </w:p>
        </w:tc>
      </w:tr>
      <w:tr w:rsidR="00776C25" w:rsidRPr="00F16367" w:rsidTr="004F5960">
        <w:tc>
          <w:tcPr>
            <w:tcW w:w="8118" w:type="dxa"/>
            <w:gridSpan w:val="4"/>
            <w:shd w:val="clear" w:color="auto" w:fill="auto"/>
          </w:tcPr>
          <w:p w:rsidR="00776C25" w:rsidRPr="00C93A5A" w:rsidRDefault="000372DC" w:rsidP="00776C25">
            <w:pPr>
              <w:bidi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ساختار دستگاه قلبی و عروقی و تنفس</w:t>
            </w:r>
          </w:p>
        </w:tc>
        <w:tc>
          <w:tcPr>
            <w:tcW w:w="1350" w:type="dxa"/>
            <w:shd w:val="clear" w:color="auto" w:fill="auto"/>
            <w:vAlign w:val="center"/>
          </w:tcPr>
          <w:p w:rsidR="00776C25" w:rsidRPr="000B3258" w:rsidRDefault="00776C25" w:rsidP="00776C25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0B3258">
              <w:rPr>
                <w:rFonts w:cs="B Nazanin" w:hint="cs"/>
                <w:b/>
                <w:bCs/>
                <w:sz w:val="24"/>
                <w:szCs w:val="24"/>
                <w:rtl/>
              </w:rPr>
              <w:t>شانزدهم</w:t>
            </w:r>
          </w:p>
        </w:tc>
      </w:tr>
    </w:tbl>
    <w:p w:rsidR="000B3258" w:rsidRDefault="000B3258" w:rsidP="009C747F">
      <w:pPr>
        <w:bidi/>
        <w:spacing w:after="0"/>
        <w:ind w:left="360"/>
        <w:rPr>
          <w:rFonts w:cs="B Nazanin"/>
          <w:b/>
          <w:bCs/>
          <w:sz w:val="24"/>
          <w:szCs w:val="24"/>
          <w:rtl/>
          <w:lang w:bidi="fa-IR"/>
        </w:rPr>
      </w:pPr>
      <w:r w:rsidRPr="000B3258">
        <w:rPr>
          <w:rFonts w:cs="B Nazanin" w:hint="cs"/>
          <w:b/>
          <w:bCs/>
          <w:sz w:val="24"/>
          <w:szCs w:val="24"/>
          <w:rtl/>
          <w:lang w:bidi="fa-IR"/>
        </w:rPr>
        <w:t>منابع :</w:t>
      </w:r>
      <w:r w:rsidR="001F44DD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</w:p>
    <w:p w:rsidR="000372DC" w:rsidRPr="000372DC" w:rsidRDefault="000372DC" w:rsidP="000372DC">
      <w:pPr>
        <w:numPr>
          <w:ilvl w:val="0"/>
          <w:numId w:val="3"/>
        </w:numPr>
        <w:bidi/>
        <w:spacing w:after="0"/>
        <w:rPr>
          <w:rFonts w:cs="B Nazanin"/>
          <w:b/>
          <w:bCs/>
          <w:lang w:bidi="fa-IR"/>
        </w:rPr>
      </w:pPr>
      <w:r w:rsidRPr="000372DC">
        <w:rPr>
          <w:rFonts w:cs="B Nazanin" w:hint="cs"/>
          <w:b/>
          <w:bCs/>
          <w:rtl/>
          <w:lang w:bidi="fa-IR"/>
        </w:rPr>
        <w:t>هيتكل، زد، كارلا (1997). مباني آناتومي و حركت. ترجمه: دبيدي روشن، ولي الله (1395). سازمان سمت، چاپ نهم، تهران</w:t>
      </w:r>
    </w:p>
    <w:p w:rsidR="000372DC" w:rsidRPr="000372DC" w:rsidRDefault="000372DC" w:rsidP="000372DC">
      <w:pPr>
        <w:numPr>
          <w:ilvl w:val="0"/>
          <w:numId w:val="3"/>
        </w:numPr>
        <w:bidi/>
        <w:spacing w:after="0"/>
        <w:rPr>
          <w:rFonts w:cs="B Nazanin"/>
          <w:b/>
          <w:bCs/>
          <w:lang w:bidi="fa-IR"/>
        </w:rPr>
      </w:pPr>
      <w:r w:rsidRPr="000372DC">
        <w:rPr>
          <w:rFonts w:cs="B Nazanin" w:hint="cs"/>
          <w:b/>
          <w:bCs/>
          <w:rtl/>
          <w:lang w:bidi="fa-IR"/>
        </w:rPr>
        <w:t>فلويد، آر تي (2012). حركت شناسي. ترجمه: سوري، رحمان. عليپور، آذر (1393). انتشارات حتمي، چاپ اول</w:t>
      </w:r>
    </w:p>
    <w:p w:rsidR="00354F70" w:rsidRPr="00F16367" w:rsidRDefault="00463A09" w:rsidP="000372DC">
      <w:pPr>
        <w:bidi/>
        <w:spacing w:after="0"/>
        <w:ind w:left="360"/>
        <w:rPr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ارزشیابی:</w:t>
      </w:r>
      <w:r w:rsidR="00B9015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9C747F">
        <w:rPr>
          <w:rFonts w:cs="B Nazanin" w:hint="cs"/>
          <w:b/>
          <w:bCs/>
          <w:sz w:val="24"/>
          <w:szCs w:val="24"/>
          <w:rtl/>
          <w:lang w:bidi="fa-IR"/>
        </w:rPr>
        <w:t xml:space="preserve">تکالیف کلاسی در طول ترم </w:t>
      </w:r>
      <w:r w:rsidR="00776C25">
        <w:rPr>
          <w:rFonts w:cs="B Nazanin" w:hint="cs"/>
          <w:b/>
          <w:bCs/>
          <w:sz w:val="24"/>
          <w:szCs w:val="24"/>
          <w:rtl/>
          <w:lang w:bidi="fa-IR"/>
        </w:rPr>
        <w:t>4</w:t>
      </w:r>
      <w:r w:rsidR="009C747F">
        <w:rPr>
          <w:rFonts w:cs="B Nazanin" w:hint="cs"/>
          <w:b/>
          <w:bCs/>
          <w:sz w:val="24"/>
          <w:szCs w:val="24"/>
          <w:rtl/>
          <w:lang w:bidi="fa-IR"/>
        </w:rPr>
        <w:t xml:space="preserve"> نمره، امتحان تئوری پایان ترم 1</w:t>
      </w:r>
      <w:r w:rsidR="00776C25">
        <w:rPr>
          <w:rFonts w:cs="B Nazanin" w:hint="cs"/>
          <w:b/>
          <w:bCs/>
          <w:sz w:val="24"/>
          <w:szCs w:val="24"/>
          <w:rtl/>
          <w:lang w:bidi="fa-IR"/>
        </w:rPr>
        <w:t>6</w:t>
      </w:r>
      <w:r w:rsidR="009C747F">
        <w:rPr>
          <w:rFonts w:cs="B Nazanin" w:hint="cs"/>
          <w:b/>
          <w:bCs/>
          <w:sz w:val="24"/>
          <w:szCs w:val="24"/>
          <w:rtl/>
          <w:lang w:bidi="fa-IR"/>
        </w:rPr>
        <w:t xml:space="preserve"> نمره</w:t>
      </w:r>
      <w:bookmarkStart w:id="0" w:name="_GoBack"/>
      <w:bookmarkEnd w:id="0"/>
    </w:p>
    <w:p w:rsidR="00354F70" w:rsidRPr="00F16367" w:rsidRDefault="00354F70" w:rsidP="004E7E1A">
      <w:pPr>
        <w:bidi/>
        <w:rPr>
          <w:sz w:val="24"/>
          <w:szCs w:val="24"/>
        </w:rPr>
      </w:pPr>
    </w:p>
    <w:p w:rsidR="00354F70" w:rsidRPr="00F16367" w:rsidRDefault="00354F70" w:rsidP="004E7E1A">
      <w:pPr>
        <w:bidi/>
        <w:rPr>
          <w:sz w:val="24"/>
          <w:szCs w:val="24"/>
        </w:rPr>
      </w:pPr>
    </w:p>
    <w:p w:rsidR="00E3216B" w:rsidRPr="00F16367" w:rsidRDefault="00E3216B" w:rsidP="004E7E1A">
      <w:pPr>
        <w:bidi/>
        <w:rPr>
          <w:sz w:val="24"/>
          <w:szCs w:val="24"/>
        </w:rPr>
      </w:pPr>
    </w:p>
    <w:sectPr w:rsidR="00E3216B" w:rsidRPr="00F16367" w:rsidSect="00EC2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6451C"/>
    <w:multiLevelType w:val="hybridMultilevel"/>
    <w:tmpl w:val="BDC481A4"/>
    <w:lvl w:ilvl="0" w:tplc="75F4791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F3215"/>
    <w:multiLevelType w:val="hybridMultilevel"/>
    <w:tmpl w:val="6BCAB64A"/>
    <w:lvl w:ilvl="0" w:tplc="EB2E0C68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2" w15:restartNumberingAfterBreak="0">
    <w:nsid w:val="591F3D4F"/>
    <w:multiLevelType w:val="hybridMultilevel"/>
    <w:tmpl w:val="4B568D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MLM0NbE0tbQwN7dU0lEKTi0uzszPAykwrgUAxBr8BywAAAA="/>
  </w:docVars>
  <w:rsids>
    <w:rsidRoot w:val="008A15B0"/>
    <w:rsid w:val="000372DC"/>
    <w:rsid w:val="00086E3D"/>
    <w:rsid w:val="000B3258"/>
    <w:rsid w:val="000B5624"/>
    <w:rsid w:val="0012317F"/>
    <w:rsid w:val="001B76C9"/>
    <w:rsid w:val="001C32C1"/>
    <w:rsid w:val="001F44DD"/>
    <w:rsid w:val="0023718F"/>
    <w:rsid w:val="00263740"/>
    <w:rsid w:val="00273A37"/>
    <w:rsid w:val="00354F70"/>
    <w:rsid w:val="003A79CF"/>
    <w:rsid w:val="003D0B7F"/>
    <w:rsid w:val="00463A09"/>
    <w:rsid w:val="004971BC"/>
    <w:rsid w:val="004A1012"/>
    <w:rsid w:val="004E7E1A"/>
    <w:rsid w:val="004F5960"/>
    <w:rsid w:val="0052204C"/>
    <w:rsid w:val="00531D09"/>
    <w:rsid w:val="00573A96"/>
    <w:rsid w:val="00590EE2"/>
    <w:rsid w:val="005C3FC0"/>
    <w:rsid w:val="00656472"/>
    <w:rsid w:val="006E43CB"/>
    <w:rsid w:val="006E57F8"/>
    <w:rsid w:val="00776C25"/>
    <w:rsid w:val="007A42BB"/>
    <w:rsid w:val="007F0852"/>
    <w:rsid w:val="00811F10"/>
    <w:rsid w:val="008135A2"/>
    <w:rsid w:val="00844280"/>
    <w:rsid w:val="008630FF"/>
    <w:rsid w:val="008760E8"/>
    <w:rsid w:val="00893A32"/>
    <w:rsid w:val="008A15B0"/>
    <w:rsid w:val="008C4B98"/>
    <w:rsid w:val="009A2B6D"/>
    <w:rsid w:val="009C747F"/>
    <w:rsid w:val="00A6259A"/>
    <w:rsid w:val="00A87C2D"/>
    <w:rsid w:val="00B6188F"/>
    <w:rsid w:val="00B90151"/>
    <w:rsid w:val="00BA591F"/>
    <w:rsid w:val="00BD276B"/>
    <w:rsid w:val="00BF0C3E"/>
    <w:rsid w:val="00C916AE"/>
    <w:rsid w:val="00C93A5A"/>
    <w:rsid w:val="00D02F99"/>
    <w:rsid w:val="00D87EED"/>
    <w:rsid w:val="00D945AA"/>
    <w:rsid w:val="00E1775C"/>
    <w:rsid w:val="00E3216B"/>
    <w:rsid w:val="00E51342"/>
    <w:rsid w:val="00EC2A47"/>
    <w:rsid w:val="00F10364"/>
    <w:rsid w:val="00F16367"/>
    <w:rsid w:val="00F454D1"/>
    <w:rsid w:val="00F54D00"/>
    <w:rsid w:val="00F62731"/>
    <w:rsid w:val="00F81C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C2854"/>
  <w15:docId w15:val="{DFDA16F3-E7D6-4B3B-8F8B-A374AF117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54F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1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15B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4F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354F70"/>
    <w:rPr>
      <w:color w:val="0000FF"/>
      <w:u w:val="single"/>
    </w:rPr>
  </w:style>
  <w:style w:type="character" w:customStyle="1" w:styleId="a-size-extra-large3">
    <w:name w:val="a-size-extra-large3"/>
    <w:basedOn w:val="DefaultParagraphFont"/>
    <w:rsid w:val="00354F70"/>
  </w:style>
  <w:style w:type="character" w:customStyle="1" w:styleId="a-size-large">
    <w:name w:val="a-size-large"/>
    <w:basedOn w:val="DefaultParagraphFont"/>
    <w:rsid w:val="00354F70"/>
  </w:style>
  <w:style w:type="character" w:customStyle="1" w:styleId="author">
    <w:name w:val="author"/>
    <w:basedOn w:val="DefaultParagraphFont"/>
    <w:rsid w:val="00354F70"/>
  </w:style>
  <w:style w:type="character" w:customStyle="1" w:styleId="a-size-extra-large">
    <w:name w:val="a-size-extra-large"/>
    <w:basedOn w:val="DefaultParagraphFont"/>
    <w:rsid w:val="00863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6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74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07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6228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02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7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0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48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04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229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705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92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913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951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7190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</Company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he</dc:creator>
  <cp:lastModifiedBy>User</cp:lastModifiedBy>
  <cp:revision>3</cp:revision>
  <dcterms:created xsi:type="dcterms:W3CDTF">2019-10-18T17:12:00Z</dcterms:created>
  <dcterms:modified xsi:type="dcterms:W3CDTF">2019-10-18T17:18:00Z</dcterms:modified>
</cp:coreProperties>
</file>